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653684717"/>
        <w:docPartObj>
          <w:docPartGallery w:val="Cover Pages"/>
          <w:docPartUnique/>
        </w:docPartObj>
      </w:sdtPr>
      <w:sdtEndPr>
        <w:rPr>
          <w:color w:val="444440"/>
          <w:spacing w:val="81"/>
          <w:kern w:val="24"/>
          <w:sz w:val="20"/>
          <w:szCs w:val="20"/>
        </w:rPr>
      </w:sdtEndPr>
      <w:sdtContent>
        <w:p w14:paraId="1610BCC7" w14:textId="17AFAD5F" w:rsidR="00974D63" w:rsidRDefault="00974D63">
          <w:r w:rsidRPr="00725F90">
            <w:rPr>
              <w:noProof/>
            </w:rPr>
            <mc:AlternateContent>
              <mc:Choice Requires="wpg">
                <w:drawing>
                  <wp:anchor distT="0" distB="0" distL="114300" distR="114300" simplePos="0" relativeHeight="251650560" behindDoc="0" locked="0" layoutInCell="1" allowOverlap="1" wp14:anchorId="3E8BDEBC" wp14:editId="03AA44D2">
                    <wp:simplePos x="0" y="0"/>
                    <wp:positionH relativeFrom="page">
                      <wp:posOffset>30480</wp:posOffset>
                    </wp:positionH>
                    <wp:positionV relativeFrom="paragraph">
                      <wp:posOffset>-906780</wp:posOffset>
                    </wp:positionV>
                    <wp:extent cx="7562850" cy="10368915"/>
                    <wp:effectExtent l="0" t="0" r="0" b="0"/>
                    <wp:wrapNone/>
                    <wp:docPr id="1" name="Group 19"/>
                    <wp:cNvGraphicFramePr/>
                    <a:graphic xmlns:a="http://schemas.openxmlformats.org/drawingml/2006/main">
                      <a:graphicData uri="http://schemas.microsoft.com/office/word/2010/wordprocessingGroup">
                        <wpg:wgp>
                          <wpg:cNvGrpSpPr/>
                          <wpg:grpSpPr>
                            <a:xfrm>
                              <a:off x="0" y="0"/>
                              <a:ext cx="7562850" cy="10368915"/>
                              <a:chOff x="27651" y="-226644"/>
                              <a:chExt cx="6861176" cy="9637655"/>
                            </a:xfrm>
                          </wpg:grpSpPr>
                          <wpg:grpSp>
                            <wpg:cNvPr id="7" name="Group 7"/>
                            <wpg:cNvGrpSpPr/>
                            <wpg:grpSpPr>
                              <a:xfrm>
                                <a:off x="27651" y="-226644"/>
                                <a:ext cx="6861176" cy="1971690"/>
                                <a:chOff x="14145" y="-114147"/>
                                <a:chExt cx="3509818" cy="993021"/>
                              </a:xfrm>
                            </wpg:grpSpPr>
                            <wps:wsp>
                              <wps:cNvPr id="13" name="Freeform 3"/>
                              <wps:cNvSpPr/>
                              <wps:spPr>
                                <a:xfrm>
                                  <a:off x="14145" y="-114147"/>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14" name="Group 14"/>
                            <wpg:cNvGrpSpPr>
                              <a:grpSpLocks noChangeAspect="1"/>
                            </wpg:cNvGrpSpPr>
                            <wpg:grpSpPr>
                              <a:xfrm>
                                <a:off x="2770899" y="1452345"/>
                                <a:ext cx="1319379" cy="1319373"/>
                                <a:chOff x="2770899" y="1452345"/>
                                <a:chExt cx="6350000" cy="6349974"/>
                              </a:xfrm>
                            </wpg:grpSpPr>
                            <wps:wsp>
                              <wps:cNvPr id="23"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24" name="Group 24"/>
                            <wpg:cNvGrpSpPr/>
                            <wpg:grpSpPr>
                              <a:xfrm>
                                <a:off x="3253685" y="4644423"/>
                                <a:ext cx="353806" cy="237889"/>
                                <a:chOff x="3253685" y="4644423"/>
                                <a:chExt cx="1930400" cy="1297940"/>
                              </a:xfrm>
                            </wpg:grpSpPr>
                            <wps:wsp>
                              <wps:cNvPr id="25" name="Freeform 7"/>
                              <wps:cNvSpPr/>
                              <wps:spPr>
                                <a:xfrm>
                                  <a:off x="3253685" y="4644423"/>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26" name="Group 26"/>
                            <wpg:cNvGrpSpPr/>
                            <wpg:grpSpPr>
                              <a:xfrm>
                                <a:off x="1563571" y="3144353"/>
                                <a:ext cx="3706206" cy="1211450"/>
                                <a:chOff x="1550598" y="3144263"/>
                                <a:chExt cx="5444923" cy="1779780"/>
                              </a:xfrm>
                            </wpg:grpSpPr>
                            <wps:wsp>
                              <wps:cNvPr id="27" name="TextBox 9"/>
                              <wps:cNvSpPr txBox="1"/>
                              <wps:spPr>
                                <a:xfrm>
                                  <a:off x="1591223" y="3144263"/>
                                  <a:ext cx="5404298" cy="772441"/>
                                </a:xfrm>
                                <a:prstGeom prst="rect">
                                  <a:avLst/>
                                </a:prstGeom>
                              </wps:spPr>
                              <wps:txbx>
                                <w:txbxContent>
                                  <w:p w14:paraId="24B38A46" w14:textId="731DC6F2" w:rsidR="00974D63" w:rsidRDefault="002B75BC" w:rsidP="00725F90">
                                    <w:pPr>
                                      <w:spacing w:line="668" w:lineRule="exact"/>
                                      <w:jc w:val="center"/>
                                      <w:rPr>
                                        <w:rFonts w:ascii="Raleway Bold" w:hAnsi="Raleway Bold" w:hint="eastAsia"/>
                                        <w:color w:val="444440"/>
                                        <w:spacing w:val="58"/>
                                        <w:kern w:val="24"/>
                                        <w:sz w:val="58"/>
                                        <w:szCs w:val="58"/>
                                      </w:rPr>
                                    </w:pPr>
                                    <w:r>
                                      <w:rPr>
                                        <w:rFonts w:ascii="Raleway Bold" w:hAnsi="Raleway Bold"/>
                                        <w:color w:val="444440"/>
                                        <w:spacing w:val="58"/>
                                        <w:kern w:val="24"/>
                                        <w:sz w:val="58"/>
                                        <w:szCs w:val="58"/>
                                      </w:rPr>
                                      <w:t>HOSEA</w:t>
                                    </w:r>
                                  </w:p>
                                </w:txbxContent>
                              </wps:txbx>
                              <wps:bodyPr wrap="square" lIns="0" tIns="0" rIns="0" bIns="0" rtlCol="0" anchor="t">
                                <a:noAutofit/>
                              </wps:bodyPr>
                            </wps:wsp>
                            <wps:wsp>
                              <wps:cNvPr id="28" name="TextBox 10"/>
                              <wps:cNvSpPr txBox="1"/>
                              <wps:spPr>
                                <a:xfrm>
                                  <a:off x="1550598" y="4114931"/>
                                  <a:ext cx="5404298" cy="809112"/>
                                </a:xfrm>
                                <a:prstGeom prst="rect">
                                  <a:avLst/>
                                </a:prstGeom>
                              </wps:spPr>
                              <wps:txbx>
                                <w:txbxContent>
                                  <w:p w14:paraId="16CC633E" w14:textId="5AAD6372" w:rsidR="00974D63" w:rsidRPr="00D60C5A" w:rsidRDefault="002767B2" w:rsidP="00D60C5A">
                                    <w:pPr>
                                      <w:jc w:val="center"/>
                                      <w:rPr>
                                        <w:i/>
                                        <w:iCs/>
                                        <w:sz w:val="32"/>
                                        <w:szCs w:val="32"/>
                                      </w:rPr>
                                    </w:pPr>
                                    <w:r w:rsidRPr="002767B2">
                                      <w:rPr>
                                        <w:i/>
                                        <w:iCs/>
                                        <w:sz w:val="32"/>
                                        <w:szCs w:val="32"/>
                                      </w:rPr>
                                      <w:t>God's faithfulness to unfaithful Israel</w:t>
                                    </w:r>
                                  </w:p>
                                </w:txbxContent>
                              </wps:txbx>
                              <wps:bodyPr wrap="square" lIns="0" tIns="0" rIns="0" bIns="0" rtlCol="0" anchor="t">
                                <a:noAutofit/>
                              </wps:bodyPr>
                            </wps:wsp>
                          </wpg:grpSp>
                          <wpg:grpSp>
                            <wpg:cNvPr id="29" name="Group 29"/>
                            <wpg:cNvGrpSpPr/>
                            <wpg:grpSpPr>
                              <a:xfrm>
                                <a:off x="953998" y="5338906"/>
                                <a:ext cx="4887507" cy="4072105"/>
                                <a:chOff x="655052" y="5338750"/>
                                <a:chExt cx="7180412" cy="5982466"/>
                              </a:xfrm>
                            </wpg:grpSpPr>
                            <wps:wsp>
                              <wps:cNvPr id="30" name="TextBox 12"/>
                              <wps:cNvSpPr txBox="1"/>
                              <wps:spPr>
                                <a:xfrm>
                                  <a:off x="1591223" y="5338750"/>
                                  <a:ext cx="5404298" cy="386221"/>
                                </a:xfrm>
                                <a:prstGeom prst="rect">
                                  <a:avLst/>
                                </a:prstGeom>
                              </wps:spPr>
                              <wps:txbx>
                                <w:txbxContent>
                                  <w:p w14:paraId="3A0803C3" w14:textId="42FB84F6" w:rsidR="00974D63" w:rsidRPr="00D60C5A" w:rsidRDefault="00D071C2"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TIME PERIOD</w:t>
                                    </w:r>
                                  </w:p>
                                </w:txbxContent>
                              </wps:txbx>
                              <wps:bodyPr wrap="square" lIns="0" tIns="0" rIns="0" bIns="0" rtlCol="0" anchor="t">
                                <a:noAutofit/>
                              </wps:bodyPr>
                            </wps:wsp>
                            <wps:wsp>
                              <wps:cNvPr id="31" name="TextBox 13"/>
                              <wps:cNvSpPr txBox="1"/>
                              <wps:spPr>
                                <a:xfrm>
                                  <a:off x="1642004" y="5947978"/>
                                  <a:ext cx="5404298" cy="386221"/>
                                </a:xfrm>
                                <a:prstGeom prst="rect">
                                  <a:avLst/>
                                </a:prstGeom>
                              </wps:spPr>
                              <wps:txbx>
                                <w:txbxContent>
                                  <w:p w14:paraId="60851931" w14:textId="4CDE70C4" w:rsidR="00974D63" w:rsidRPr="00EA4928" w:rsidRDefault="00D071C2" w:rsidP="00725F90">
                                    <w:pPr>
                                      <w:spacing w:line="254" w:lineRule="exact"/>
                                      <w:jc w:val="center"/>
                                      <w:rPr>
                                        <w:color w:val="444440"/>
                                        <w:spacing w:val="81"/>
                                        <w:kern w:val="24"/>
                                        <w:sz w:val="20"/>
                                        <w:szCs w:val="20"/>
                                      </w:rPr>
                                    </w:pPr>
                                    <w:r w:rsidRPr="00D071C2">
                                      <w:rPr>
                                        <w:szCs w:val="24"/>
                                      </w:rPr>
                                      <w:t>Approx. 760-710 BC</w:t>
                                    </w:r>
                                  </w:p>
                                </w:txbxContent>
                              </wps:txbx>
                              <wps:bodyPr wrap="square" lIns="0" tIns="0" rIns="0" bIns="0" rtlCol="0" anchor="t">
                                <a:noAutofit/>
                              </wps:bodyPr>
                            </wps:wsp>
                            <wps:wsp>
                              <wps:cNvPr id="32" name="TextBox 14"/>
                              <wps:cNvSpPr txBox="1"/>
                              <wps:spPr>
                                <a:xfrm>
                                  <a:off x="1613792" y="6752637"/>
                                  <a:ext cx="5404298" cy="386221"/>
                                </a:xfrm>
                                <a:prstGeom prst="rect">
                                  <a:avLst/>
                                </a:prstGeom>
                              </wps:spPr>
                              <wps:txbx>
                                <w:txbxContent>
                                  <w:p w14:paraId="6D246655" w14:textId="4544E733" w:rsidR="00974D63" w:rsidRPr="00D60C5A" w:rsidRDefault="00974D63"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33" name="TextBox 15"/>
                              <wps:cNvSpPr txBox="1"/>
                              <wps:spPr>
                                <a:xfrm>
                                  <a:off x="655052" y="7450992"/>
                                  <a:ext cx="7180412" cy="3870224"/>
                                </a:xfrm>
                                <a:prstGeom prst="rect">
                                  <a:avLst/>
                                </a:prstGeom>
                              </wps:spPr>
                              <wps:txbx>
                                <w:txbxContent>
                                  <w:p w14:paraId="2A92811C" w14:textId="21702210" w:rsidR="004A741F" w:rsidRDefault="00020565" w:rsidP="00020565">
                                    <w:pPr>
                                      <w:pStyle w:val="Footer"/>
                                      <w:spacing w:line="360" w:lineRule="auto"/>
                                      <w:jc w:val="center"/>
                                      <w:rPr>
                                        <w:rFonts w:ascii="Times New Roman" w:hAnsi="Times New Roman" w:cs="Times New Roman"/>
                                        <w:color w:val="808080" w:themeColor="background1" w:themeShade="80"/>
                                        <w:sz w:val="24"/>
                                        <w:szCs w:val="24"/>
                                      </w:rPr>
                                    </w:pPr>
                                    <w:r w:rsidRPr="00020565">
                                      <w:rPr>
                                        <w:rFonts w:ascii="Times New Roman" w:eastAsiaTheme="minorEastAsia" w:hAnsi="Times New Roman"/>
                                        <w:i/>
                                        <w:iCs/>
                                        <w:sz w:val="24"/>
                                        <w:lang w:eastAsia="zh-CN"/>
                                      </w:rPr>
                                      <w:t>"The Lord said to me, 'Go, show your love to your wife again, though she is loved by another man and is an adulteress. Love her as the Lord loves the Israelites, though they turn to other gods and love the sacred raisin cakes.'"</w:t>
                                    </w:r>
                                  </w:p>
                                  <w:p w14:paraId="4326D808" w14:textId="04B6A757" w:rsidR="00675598" w:rsidRDefault="00664C59" w:rsidP="00E5221E">
                                    <w:pPr>
                                      <w:jc w:val="center"/>
                                    </w:pPr>
                                    <w:r w:rsidRPr="00664C59">
                                      <w:t>3:1</w:t>
                                    </w:r>
                                  </w:p>
                                  <w:p w14:paraId="6DD601FF" w14:textId="48BD5882" w:rsidR="00E5221E" w:rsidRDefault="00E5221E" w:rsidP="00E5221E">
                                    <w:pPr>
                                      <w:jc w:val="center"/>
                                    </w:pPr>
                                  </w:p>
                                  <w:p w14:paraId="22F96100" w14:textId="77777777" w:rsidR="00A27B94" w:rsidRPr="00E5221E" w:rsidRDefault="00A27B94" w:rsidP="00E5221E">
                                    <w:pPr>
                                      <w:jc w:val="center"/>
                                    </w:pPr>
                                  </w:p>
                                  <w:p w14:paraId="15455694" w14:textId="77777777" w:rsidR="00675598" w:rsidRDefault="00675598" w:rsidP="000A4B2E">
                                    <w:pPr>
                                      <w:pStyle w:val="Footer"/>
                                      <w:jc w:val="center"/>
                                      <w:rPr>
                                        <w:rFonts w:ascii="Times New Roman" w:hAnsi="Times New Roman" w:cs="Times New Roman"/>
                                        <w:color w:val="808080" w:themeColor="background1" w:themeShade="80"/>
                                        <w:sz w:val="24"/>
                                        <w:szCs w:val="24"/>
                                      </w:rPr>
                                    </w:pPr>
                                  </w:p>
                                  <w:p w14:paraId="4FC495C3" w14:textId="77777777" w:rsidR="00C61CC3" w:rsidRPr="009F3A8C" w:rsidRDefault="00C61CC3" w:rsidP="000A4B2E">
                                    <w:pPr>
                                      <w:pStyle w:val="Footer"/>
                                      <w:jc w:val="center"/>
                                      <w:rPr>
                                        <w:rFonts w:ascii="Times New Roman" w:hAnsi="Times New Roman" w:cs="Times New Roman"/>
                                        <w:color w:val="808080" w:themeColor="background1" w:themeShade="80"/>
                                        <w:sz w:val="24"/>
                                        <w:szCs w:val="24"/>
                                      </w:rPr>
                                    </w:pPr>
                                  </w:p>
                                  <w:p w14:paraId="578EA875" w14:textId="18DF5D83" w:rsidR="00974D63" w:rsidRPr="009F3A8C" w:rsidRDefault="00974D63"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Pr>
                                        <w:rFonts w:ascii="Times New Roman" w:hAnsi="Times New Roman" w:cs="Times New Roman"/>
                                        <w:color w:val="808080" w:themeColor="background1" w:themeShade="80"/>
                                        <w:sz w:val="24"/>
                                        <w:szCs w:val="24"/>
                                      </w:rPr>
                                      <w:fldChar w:fldCharType="begin"/>
                                    </w:r>
                                    <w:r>
                                      <w:rPr>
                                        <w:rFonts w:ascii="Times New Roman" w:hAnsi="Times New Roman" w:cs="Times New Roman"/>
                                        <w:color w:val="808080" w:themeColor="background1" w:themeShade="80"/>
                                        <w:sz w:val="24"/>
                                        <w:szCs w:val="24"/>
                                      </w:rPr>
                                      <w:instrText xml:space="preserve"> SAVEDATE  \@ "MMMM d, yyyy"  \* MERGEFORMAT </w:instrText>
                                    </w:r>
                                    <w:r>
                                      <w:rPr>
                                        <w:rFonts w:ascii="Times New Roman" w:hAnsi="Times New Roman" w:cs="Times New Roman"/>
                                        <w:color w:val="808080" w:themeColor="background1" w:themeShade="80"/>
                                        <w:sz w:val="24"/>
                                        <w:szCs w:val="24"/>
                                      </w:rPr>
                                      <w:fldChar w:fldCharType="separate"/>
                                    </w:r>
                                    <w:r w:rsidR="00965F73">
                                      <w:rPr>
                                        <w:rFonts w:ascii="Times New Roman" w:hAnsi="Times New Roman" w:cs="Times New Roman"/>
                                        <w:noProof/>
                                        <w:color w:val="808080" w:themeColor="background1" w:themeShade="80"/>
                                        <w:sz w:val="24"/>
                                        <w:szCs w:val="24"/>
                                      </w:rPr>
                                      <w:t>March 10, 2023</w:t>
                                    </w:r>
                                    <w:r>
                                      <w:rPr>
                                        <w:rFonts w:ascii="Times New Roman" w:hAnsi="Times New Roman" w:cs="Times New Roman"/>
                                        <w:color w:val="808080" w:themeColor="background1" w:themeShade="80"/>
                                        <w:sz w:val="24"/>
                                        <w:szCs w:val="24"/>
                                      </w:rPr>
                                      <w:fldChar w:fldCharType="end"/>
                                    </w:r>
                                  </w:p>
                                  <w:p w14:paraId="16E186F8" w14:textId="77777777" w:rsidR="00974D63" w:rsidRPr="00C61CC3" w:rsidRDefault="00974D63" w:rsidP="00D60C5A">
                                    <w:pPr>
                                      <w:jc w:val="center"/>
                                      <w:rPr>
                                        <w:szCs w:val="24"/>
                                      </w:rPr>
                                    </w:pPr>
                                  </w:p>
                                  <w:p w14:paraId="6503923C" w14:textId="77777777" w:rsidR="00974D63" w:rsidRPr="00C61CC3" w:rsidRDefault="00974D63" w:rsidP="00D60C5A">
                                    <w:pPr>
                                      <w:jc w:val="center"/>
                                      <w:rPr>
                                        <w:szCs w:val="24"/>
                                      </w:rPr>
                                    </w:pPr>
                                  </w:p>
                                  <w:p w14:paraId="550E0633" w14:textId="77777777" w:rsidR="00974D63" w:rsidRPr="009F3A8C" w:rsidRDefault="00974D63" w:rsidP="00725F90">
                                    <w:pPr>
                                      <w:spacing w:line="254" w:lineRule="exact"/>
                                      <w:jc w:val="center"/>
                                      <w:rPr>
                                        <w:color w:val="444440"/>
                                        <w:spacing w:val="81"/>
                                        <w:kern w:val="24"/>
                                        <w:sz w:val="20"/>
                                        <w:szCs w:val="20"/>
                                      </w:rPr>
                                    </w:pPr>
                                  </w:p>
                                </w:txbxContent>
                              </wps:txbx>
                              <wps:bodyPr wrap="square" lIns="0" tIns="0" rIns="0" bIns="0" rtlCol="0" anchor="t">
                                <a:noAutofit/>
                              </wps:bodyPr>
                            </wps:wsp>
                            <wps:wsp>
                              <wps:cNvPr id="34" name="AutoShape 16"/>
                              <wps:cNvCnPr/>
                              <wps:spPr>
                                <a:xfrm>
                                  <a:off x="3916123" y="5714650"/>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3E8BDEBC" id="Group 19" o:spid="_x0000_s1026" style="position:absolute;margin-left:2.4pt;margin-top:-71.4pt;width:595.5pt;height:816.45pt;z-index:251650560;mso-position-horizontal-relative:page;mso-width-relative:margin;mso-height-relative:margin" coordorigin="276,-2266" coordsize="68611,963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">
                    <v:group id="Group 7" o:spid="_x0000_s1027" style="position:absolute;left:276;top:-2266;width:68612;height:19716" coordorigin="141,-1141"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3" o:spid="_x0000_s1028" style="position:absolute;left:141;top:-1141;width:35098;height:9929;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" path="m,l1754909,993021,3509818,,,xe" fillcolor="#d9d9d9" stroked="f">
                        <v:path arrowok="t"/>
                      </v:shape>
                    </v:group>
                    <v:group id="Group 14"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" path="m6350000,3175025v,1753426,-1421524,3174949,-3175000,3174949c1421498,6349974,,4928451,,3175025,,1421511,1421498,,3175000,,4928501,,6350000,1421511,6350000,3175025xe" stroked="f">
                        <v:fill r:id="rId8" o:title="" recolor="t" rotate="t" type="frame"/>
                        <v:path arrowok="t"/>
                      </v:shape>
                    </v:group>
                    <v:group id="Group 24" o:spid="_x0000_s1031" style="position:absolute;left:32536;top:46444;width:3538;height:2379" coordorigin="32536,4644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7" o:spid="_x0000_s1032" style="position:absolute;left:32536;top:4644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" path="m,l965200,1297940,1930400,,,xe" fillcolor="#444440" stroked="f">
                        <v:path arrowok="t"/>
                      </v:shape>
                    </v:group>
                    <v:group id="Group 26" o:spid="_x0000_s1033" style="position:absolute;left:15635;top:31443;width:37062;height:12115" coordorigin="15505,31442" coordsize="54449,17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24B38A46" w14:textId="731DC6F2" w:rsidR="00974D63" w:rsidRDefault="002B75BC" w:rsidP="00725F90">
                              <w:pPr>
                                <w:spacing w:line="668" w:lineRule="exact"/>
                                <w:jc w:val="center"/>
                                <w:rPr>
                                  <w:rFonts w:ascii="Raleway Bold" w:hAnsi="Raleway Bold" w:hint="eastAsia"/>
                                  <w:color w:val="444440"/>
                                  <w:spacing w:val="58"/>
                                  <w:kern w:val="24"/>
                                  <w:sz w:val="58"/>
                                  <w:szCs w:val="58"/>
                                </w:rPr>
                              </w:pPr>
                              <w:r>
                                <w:rPr>
                                  <w:rFonts w:ascii="Raleway Bold" w:hAnsi="Raleway Bold"/>
                                  <w:color w:val="444440"/>
                                  <w:spacing w:val="58"/>
                                  <w:kern w:val="24"/>
                                  <w:sz w:val="58"/>
                                  <w:szCs w:val="58"/>
                                </w:rPr>
                                <w:t>HOSEA</w:t>
                              </w:r>
                            </w:p>
                          </w:txbxContent>
                        </v:textbox>
                      </v:shape>
                      <v:shape id="TextBox 10" o:spid="_x0000_s1035" type="#_x0000_t202" style="position:absolute;left:15505;top:41149;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16CC633E" w14:textId="5AAD6372" w:rsidR="00974D63" w:rsidRPr="00D60C5A" w:rsidRDefault="002767B2" w:rsidP="00D60C5A">
                              <w:pPr>
                                <w:jc w:val="center"/>
                                <w:rPr>
                                  <w:i/>
                                  <w:iCs/>
                                  <w:sz w:val="32"/>
                                  <w:szCs w:val="32"/>
                                </w:rPr>
                              </w:pPr>
                              <w:r w:rsidRPr="002767B2">
                                <w:rPr>
                                  <w:i/>
                                  <w:iCs/>
                                  <w:sz w:val="32"/>
                                  <w:szCs w:val="32"/>
                                </w:rPr>
                                <w:t>God's faithfulness to unfaithful Israel</w:t>
                              </w:r>
                            </w:p>
                          </w:txbxContent>
                        </v:textbox>
                      </v:shape>
                    </v:group>
                    <v:group id="Group 29" o:spid="_x0000_s1036" style="position:absolute;left:9539;top:53389;width:48876;height:40721" coordorigin="6550,53387" coordsize="71804,59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TextBox 12" o:spid="_x0000_s1037" type="#_x0000_t202" style="position:absolute;left:15912;top:53387;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3A0803C3" w14:textId="42FB84F6" w:rsidR="00974D63" w:rsidRPr="00D60C5A" w:rsidRDefault="00D071C2"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TIME PERIOD</w:t>
                              </w:r>
                            </w:p>
                          </w:txbxContent>
                        </v:textbox>
                      </v:shape>
                      <v:shape id="TextBox 13" o:spid="_x0000_s1038" type="#_x0000_t202" style="position:absolute;left:16420;top:59479;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14:paraId="60851931" w14:textId="4CDE70C4" w:rsidR="00974D63" w:rsidRPr="00EA4928" w:rsidRDefault="00D071C2" w:rsidP="00725F90">
                              <w:pPr>
                                <w:spacing w:line="254" w:lineRule="exact"/>
                                <w:jc w:val="center"/>
                                <w:rPr>
                                  <w:color w:val="444440"/>
                                  <w:spacing w:val="81"/>
                                  <w:kern w:val="24"/>
                                  <w:sz w:val="20"/>
                                  <w:szCs w:val="20"/>
                                </w:rPr>
                              </w:pPr>
                              <w:r w:rsidRPr="00D071C2">
                                <w:rPr>
                                  <w:szCs w:val="24"/>
                                </w:rPr>
                                <w:t>Approx. 760-710 BC</w:t>
                              </w:r>
                            </w:p>
                          </w:txbxContent>
                        </v:textbox>
                      </v:shape>
                      <v:shape id="TextBox 14" o:spid="_x0000_s1039" type="#_x0000_t202" style="position:absolute;left:16137;top:67526;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6D246655" w14:textId="4544E733" w:rsidR="00974D63" w:rsidRPr="00D60C5A" w:rsidRDefault="00974D63"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6550;top:74509;width:71804;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2A92811C" w14:textId="21702210" w:rsidR="004A741F" w:rsidRDefault="00020565" w:rsidP="00020565">
                              <w:pPr>
                                <w:pStyle w:val="Footer"/>
                                <w:spacing w:line="360" w:lineRule="auto"/>
                                <w:jc w:val="center"/>
                                <w:rPr>
                                  <w:rFonts w:ascii="Times New Roman" w:hAnsi="Times New Roman" w:cs="Times New Roman"/>
                                  <w:color w:val="808080" w:themeColor="background1" w:themeShade="80"/>
                                  <w:sz w:val="24"/>
                                  <w:szCs w:val="24"/>
                                </w:rPr>
                              </w:pPr>
                              <w:r w:rsidRPr="00020565">
                                <w:rPr>
                                  <w:rFonts w:ascii="Times New Roman" w:eastAsiaTheme="minorEastAsia" w:hAnsi="Times New Roman"/>
                                  <w:i/>
                                  <w:iCs/>
                                  <w:sz w:val="24"/>
                                  <w:lang w:eastAsia="zh-CN"/>
                                </w:rPr>
                                <w:t>"The Lord said to me, 'Go, show your love to your wife again, though she is loved by another man and is an adulteress. Love her as the Lord loves the Israelites, though they turn to other gods and love the sacred raisin cakes.'"</w:t>
                              </w:r>
                            </w:p>
                            <w:p w14:paraId="4326D808" w14:textId="04B6A757" w:rsidR="00675598" w:rsidRDefault="00664C59" w:rsidP="00E5221E">
                              <w:pPr>
                                <w:jc w:val="center"/>
                              </w:pPr>
                              <w:r w:rsidRPr="00664C59">
                                <w:t>3:1</w:t>
                              </w:r>
                            </w:p>
                            <w:p w14:paraId="6DD601FF" w14:textId="48BD5882" w:rsidR="00E5221E" w:rsidRDefault="00E5221E" w:rsidP="00E5221E">
                              <w:pPr>
                                <w:jc w:val="center"/>
                              </w:pPr>
                            </w:p>
                            <w:p w14:paraId="22F96100" w14:textId="77777777" w:rsidR="00A27B94" w:rsidRPr="00E5221E" w:rsidRDefault="00A27B94" w:rsidP="00E5221E">
                              <w:pPr>
                                <w:jc w:val="center"/>
                              </w:pPr>
                            </w:p>
                            <w:p w14:paraId="15455694" w14:textId="77777777" w:rsidR="00675598" w:rsidRDefault="00675598" w:rsidP="000A4B2E">
                              <w:pPr>
                                <w:pStyle w:val="Footer"/>
                                <w:jc w:val="center"/>
                                <w:rPr>
                                  <w:rFonts w:ascii="Times New Roman" w:hAnsi="Times New Roman" w:cs="Times New Roman"/>
                                  <w:color w:val="808080" w:themeColor="background1" w:themeShade="80"/>
                                  <w:sz w:val="24"/>
                                  <w:szCs w:val="24"/>
                                </w:rPr>
                              </w:pPr>
                            </w:p>
                            <w:p w14:paraId="4FC495C3" w14:textId="77777777" w:rsidR="00C61CC3" w:rsidRPr="009F3A8C" w:rsidRDefault="00C61CC3" w:rsidP="000A4B2E">
                              <w:pPr>
                                <w:pStyle w:val="Footer"/>
                                <w:jc w:val="center"/>
                                <w:rPr>
                                  <w:rFonts w:ascii="Times New Roman" w:hAnsi="Times New Roman" w:cs="Times New Roman"/>
                                  <w:color w:val="808080" w:themeColor="background1" w:themeShade="80"/>
                                  <w:sz w:val="24"/>
                                  <w:szCs w:val="24"/>
                                </w:rPr>
                              </w:pPr>
                            </w:p>
                            <w:p w14:paraId="578EA875" w14:textId="18DF5D83" w:rsidR="00974D63" w:rsidRPr="009F3A8C" w:rsidRDefault="00974D63"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Pr>
                                  <w:rFonts w:ascii="Times New Roman" w:hAnsi="Times New Roman" w:cs="Times New Roman"/>
                                  <w:color w:val="808080" w:themeColor="background1" w:themeShade="80"/>
                                  <w:sz w:val="24"/>
                                  <w:szCs w:val="24"/>
                                </w:rPr>
                                <w:fldChar w:fldCharType="begin"/>
                              </w:r>
                              <w:r>
                                <w:rPr>
                                  <w:rFonts w:ascii="Times New Roman" w:hAnsi="Times New Roman" w:cs="Times New Roman"/>
                                  <w:color w:val="808080" w:themeColor="background1" w:themeShade="80"/>
                                  <w:sz w:val="24"/>
                                  <w:szCs w:val="24"/>
                                </w:rPr>
                                <w:instrText xml:space="preserve"> SAVEDATE  \@ "MMMM d, yyyy"  \* MERGEFORMAT </w:instrText>
                              </w:r>
                              <w:r>
                                <w:rPr>
                                  <w:rFonts w:ascii="Times New Roman" w:hAnsi="Times New Roman" w:cs="Times New Roman"/>
                                  <w:color w:val="808080" w:themeColor="background1" w:themeShade="80"/>
                                  <w:sz w:val="24"/>
                                  <w:szCs w:val="24"/>
                                </w:rPr>
                                <w:fldChar w:fldCharType="separate"/>
                              </w:r>
                              <w:r w:rsidR="00965F73">
                                <w:rPr>
                                  <w:rFonts w:ascii="Times New Roman" w:hAnsi="Times New Roman" w:cs="Times New Roman"/>
                                  <w:noProof/>
                                  <w:color w:val="808080" w:themeColor="background1" w:themeShade="80"/>
                                  <w:sz w:val="24"/>
                                  <w:szCs w:val="24"/>
                                </w:rPr>
                                <w:t>March 10, 2023</w:t>
                              </w:r>
                              <w:r>
                                <w:rPr>
                                  <w:rFonts w:ascii="Times New Roman" w:hAnsi="Times New Roman" w:cs="Times New Roman"/>
                                  <w:color w:val="808080" w:themeColor="background1" w:themeShade="80"/>
                                  <w:sz w:val="24"/>
                                  <w:szCs w:val="24"/>
                                </w:rPr>
                                <w:fldChar w:fldCharType="end"/>
                              </w:r>
                            </w:p>
                            <w:p w14:paraId="16E186F8" w14:textId="77777777" w:rsidR="00974D63" w:rsidRPr="00C61CC3" w:rsidRDefault="00974D63" w:rsidP="00D60C5A">
                              <w:pPr>
                                <w:jc w:val="center"/>
                                <w:rPr>
                                  <w:szCs w:val="24"/>
                                </w:rPr>
                              </w:pPr>
                            </w:p>
                            <w:p w14:paraId="6503923C" w14:textId="77777777" w:rsidR="00974D63" w:rsidRPr="00C61CC3" w:rsidRDefault="00974D63" w:rsidP="00D60C5A">
                              <w:pPr>
                                <w:jc w:val="center"/>
                                <w:rPr>
                                  <w:szCs w:val="24"/>
                                </w:rPr>
                              </w:pPr>
                            </w:p>
                            <w:p w14:paraId="550E0633" w14:textId="77777777" w:rsidR="00974D63" w:rsidRPr="009F3A8C" w:rsidRDefault="00974D63" w:rsidP="00725F90">
                              <w:pPr>
                                <w:spacing w:line="254" w:lineRule="exact"/>
                                <w:jc w:val="center"/>
                                <w:rPr>
                                  <w:color w:val="444440"/>
                                  <w:spacing w:val="81"/>
                                  <w:kern w:val="24"/>
                                  <w:sz w:val="20"/>
                                  <w:szCs w:val="20"/>
                                </w:rPr>
                              </w:pPr>
                            </w:p>
                          </w:txbxContent>
                        </v:textbox>
                      </v:shape>
                      <v:line id="AutoShape 16" o:spid="_x0000_s1041" style="position:absolute;visibility:visible;mso-wrap-style:square" from="39161,57146" to="45981,5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p>
        <w:p w14:paraId="1B26E780" w14:textId="10EB8EDF" w:rsidR="00974D63" w:rsidRDefault="00675598">
          <w:r>
            <w:rPr>
              <w:noProof/>
            </w:rPr>
            <w:drawing>
              <wp:anchor distT="0" distB="0" distL="114300" distR="114300" simplePos="0" relativeHeight="251668992" behindDoc="0" locked="0" layoutInCell="1" allowOverlap="1" wp14:anchorId="0FA31741" wp14:editId="1347C471">
                <wp:simplePos x="0" y="0"/>
                <wp:positionH relativeFrom="margin">
                  <wp:align>center</wp:align>
                </wp:positionH>
                <wp:positionV relativeFrom="paragraph">
                  <wp:posOffset>7704455</wp:posOffset>
                </wp:positionV>
                <wp:extent cx="276225" cy="276225"/>
                <wp:effectExtent l="0" t="0" r="9525" b="9525"/>
                <wp:wrapSquare wrapText="bothSides"/>
                <wp:docPr id="36" name="Picture 3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6C83">
            <w:rPr>
              <w:noProof/>
            </w:rPr>
            <mc:AlternateContent>
              <mc:Choice Requires="wps">
                <w:drawing>
                  <wp:anchor distT="0" distB="0" distL="114300" distR="114300" simplePos="0" relativeHeight="251660800" behindDoc="0" locked="0" layoutInCell="1" allowOverlap="1" wp14:anchorId="1F169F41" wp14:editId="02545790">
                    <wp:simplePos x="0" y="0"/>
                    <wp:positionH relativeFrom="margin">
                      <wp:align>center</wp:align>
                    </wp:positionH>
                    <wp:positionV relativeFrom="paragraph">
                      <wp:posOffset>6053243</wp:posOffset>
                    </wp:positionV>
                    <wp:extent cx="511740" cy="0"/>
                    <wp:effectExtent l="0" t="0" r="0" b="0"/>
                    <wp:wrapNone/>
                    <wp:docPr id="35"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2FB2005D" id="AutoShape 16" o:spid="_x0000_s1026" style="position:absolute;z-index:251660800;visibility:visible;mso-wrap-style:square;mso-wrap-distance-left:9pt;mso-wrap-distance-top:0;mso-wrap-distance-right:9pt;mso-wrap-distance-bottom:0;mso-position-horizontal:center;mso-position-horizontal-relative:margin;mso-position-vertical:absolute;mso-position-vertical-relative:text" from="0,476.65pt" to="40.3pt,47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sidR="00974D63">
            <w:rPr>
              <w:b/>
            </w:rPr>
            <w:br w:type="page"/>
          </w:r>
        </w:p>
        <w:p w14:paraId="7C568A5C" w14:textId="30456C13" w:rsidR="000818D4" w:rsidRPr="00A37EF9" w:rsidRDefault="000818D4" w:rsidP="000818D4">
          <w:r w:rsidRPr="00A37EF9">
            <w:lastRenderedPageBreak/>
            <w:t xml:space="preserve">Hosea was a prophet to the northern kingdom of Israel in the last decades before it was taken by Assyria. God tells Hosea to marry a prostitute, </w:t>
          </w:r>
          <w:r w:rsidRPr="000818D4">
            <w:rPr>
              <w:i/>
              <w:iCs/>
            </w:rPr>
            <w:t>"for like an adulterous wife</w:t>
          </w:r>
          <w:r w:rsidR="006B7FAF">
            <w:rPr>
              <w:i/>
              <w:iCs/>
            </w:rPr>
            <w:t>,</w:t>
          </w:r>
          <w:r w:rsidRPr="000818D4">
            <w:rPr>
              <w:i/>
              <w:iCs/>
            </w:rPr>
            <w:t xml:space="preserve"> this land is guilty of unfaithfulness to the Lord"</w:t>
          </w:r>
          <w:r w:rsidRPr="00A37EF9">
            <w:t xml:space="preserve"> (1:2) by worshiping other gods (2:5,</w:t>
          </w:r>
          <w:r w:rsidR="006B7FAF">
            <w:t xml:space="preserve"> </w:t>
          </w:r>
          <w:r w:rsidRPr="00A37EF9">
            <w:t>8</w:t>
          </w:r>
          <w:r w:rsidR="006B7FAF">
            <w:t>;</w:t>
          </w:r>
          <w:r w:rsidRPr="00A37EF9">
            <w:t xml:space="preserve"> 1 Kings 18:21). Hosea marries Gomer, wh</w:t>
          </w:r>
          <w:r w:rsidR="006B7FAF">
            <w:t>o</w:t>
          </w:r>
          <w:r w:rsidRPr="00A37EF9">
            <w:t xml:space="preserve"> symbol</w:t>
          </w:r>
          <w:r w:rsidR="006B7FAF">
            <w:t>izes</w:t>
          </w:r>
          <w:r w:rsidRPr="00A37EF9">
            <w:t xml:space="preserve"> Israel's spiritual prostitution. Hosea play</w:t>
          </w:r>
          <w:r w:rsidR="006B7FAF">
            <w:t>ed</w:t>
          </w:r>
          <w:r w:rsidRPr="00A37EF9">
            <w:t xml:space="preserve"> the role of God, and he would take her back and restore the relationship. They have three children who are given symbolic names:</w:t>
          </w:r>
        </w:p>
        <w:p w14:paraId="1F06F06C" w14:textId="724FE453" w:rsidR="000818D4" w:rsidRPr="00A37EF9" w:rsidRDefault="000818D4" w:rsidP="000818D4">
          <w:pPr>
            <w:pStyle w:val="ListParagraph"/>
            <w:numPr>
              <w:ilvl w:val="0"/>
              <w:numId w:val="3"/>
            </w:numPr>
            <w:rPr>
              <w:lang w:val="en-US"/>
            </w:rPr>
          </w:pPr>
          <w:r w:rsidRPr="00A37EF9">
            <w:rPr>
              <w:lang w:val="en-US"/>
            </w:rPr>
            <w:t>Jezreel</w:t>
          </w:r>
          <w:r w:rsidR="006B7FAF">
            <w:rPr>
              <w:lang w:val="en-US"/>
            </w:rPr>
            <w:t>:</w:t>
          </w:r>
          <w:r w:rsidRPr="00A37EF9">
            <w:rPr>
              <w:lang w:val="en-US"/>
            </w:rPr>
            <w:t xml:space="preserve"> Because God was going to punish Jehu's house for the bloodbath in Jezreel. It seems that Jehu went too far in carrying out God's judgment in 2 Kings 9-10.</w:t>
          </w:r>
        </w:p>
        <w:p w14:paraId="68422298" w14:textId="7DF73E2B" w:rsidR="000818D4" w:rsidRPr="00A37EF9" w:rsidRDefault="000818D4" w:rsidP="000818D4">
          <w:pPr>
            <w:pStyle w:val="ListParagraph"/>
            <w:numPr>
              <w:ilvl w:val="0"/>
              <w:numId w:val="3"/>
            </w:numPr>
            <w:rPr>
              <w:lang w:val="en-US"/>
            </w:rPr>
          </w:pPr>
          <w:r w:rsidRPr="00A37EF9">
            <w:rPr>
              <w:lang w:val="en-US"/>
            </w:rPr>
            <w:t>No</w:t>
          </w:r>
          <w:r>
            <w:rPr>
              <w:lang w:val="en-US"/>
            </w:rPr>
            <w:t>t</w:t>
          </w:r>
          <w:r w:rsidRPr="00A37EF9">
            <w:rPr>
              <w:lang w:val="en-US"/>
            </w:rPr>
            <w:t>-</w:t>
          </w:r>
          <w:r>
            <w:rPr>
              <w:lang w:val="en-US"/>
            </w:rPr>
            <w:t>loved</w:t>
          </w:r>
          <w:r w:rsidR="006B7FAF">
            <w:rPr>
              <w:lang w:val="en-US"/>
            </w:rPr>
            <w:t>:</w:t>
          </w:r>
          <w:r w:rsidRPr="00A37EF9">
            <w:rPr>
              <w:lang w:val="en-US"/>
            </w:rPr>
            <w:t xml:space="preserve"> Because God will no longer </w:t>
          </w:r>
          <w:r>
            <w:rPr>
              <w:lang w:val="en-US"/>
            </w:rPr>
            <w:t xml:space="preserve">show love to </w:t>
          </w:r>
          <w:r w:rsidRPr="00A37EF9">
            <w:rPr>
              <w:lang w:val="en-US"/>
            </w:rPr>
            <w:t xml:space="preserve">the Northern Kingdom </w:t>
          </w:r>
          <w:r>
            <w:rPr>
              <w:lang w:val="en-US"/>
            </w:rPr>
            <w:t>that he should</w:t>
          </w:r>
          <w:r w:rsidRPr="00A37EF9">
            <w:rPr>
              <w:lang w:val="en-US"/>
            </w:rPr>
            <w:t xml:space="preserve"> forgive them.</w:t>
          </w:r>
        </w:p>
        <w:p w14:paraId="4C36065F" w14:textId="11190384" w:rsidR="000818D4" w:rsidRPr="00A37EF9" w:rsidRDefault="000818D4" w:rsidP="000818D4">
          <w:pPr>
            <w:pStyle w:val="ListParagraph"/>
            <w:numPr>
              <w:ilvl w:val="0"/>
              <w:numId w:val="3"/>
            </w:numPr>
            <w:rPr>
              <w:lang w:val="en-US"/>
            </w:rPr>
          </w:pPr>
          <w:r w:rsidRPr="00A37EF9">
            <w:rPr>
              <w:lang w:val="en-US"/>
            </w:rPr>
            <w:t>Not-my-people</w:t>
          </w:r>
          <w:r w:rsidR="006B7FAF">
            <w:rPr>
              <w:lang w:val="en-US"/>
            </w:rPr>
            <w:t>:</w:t>
          </w:r>
          <w:r w:rsidRPr="00A37EF9">
            <w:rPr>
              <w:lang w:val="en-US"/>
            </w:rPr>
            <w:t xml:space="preserve"> For they have </w:t>
          </w:r>
          <w:r>
            <w:rPr>
              <w:lang w:val="en-US"/>
            </w:rPr>
            <w:t>broken</w:t>
          </w:r>
          <w:r w:rsidRPr="00A37EF9">
            <w:rPr>
              <w:lang w:val="en-US"/>
            </w:rPr>
            <w:t xml:space="preserve"> the covenant and are no longer God's people.</w:t>
          </w:r>
        </w:p>
        <w:p w14:paraId="4F9F4C98" w14:textId="6298BEDF" w:rsidR="000818D4" w:rsidRPr="00A37EF9" w:rsidRDefault="000818D4" w:rsidP="000818D4">
          <w:r w:rsidRPr="00A37EF9">
            <w:t xml:space="preserve">The restorations described in 6:1-3, 11:8-11 and 14:2-10 are probably "messianic" restorations (possibly a call to the </w:t>
          </w:r>
          <w:r w:rsidR="006B7FAF">
            <w:t>N</w:t>
          </w:r>
          <w:r w:rsidRPr="00A37EF9">
            <w:t xml:space="preserve">orthern </w:t>
          </w:r>
          <w:r w:rsidR="006B7FAF">
            <w:t>K</w:t>
          </w:r>
          <w:r w:rsidRPr="00A37EF9">
            <w:t xml:space="preserve">ingdom to return to God), as the </w:t>
          </w:r>
          <w:r w:rsidR="006B7FAF">
            <w:t>N</w:t>
          </w:r>
          <w:r w:rsidRPr="00A37EF9">
            <w:t xml:space="preserve">orthern </w:t>
          </w:r>
          <w:r w:rsidR="006B7FAF">
            <w:t>K</w:t>
          </w:r>
          <w:r w:rsidRPr="00A37EF9">
            <w:t>ingdom never returned from exile.</w:t>
          </w:r>
        </w:p>
        <w:p w14:paraId="2D4A3425" w14:textId="77777777" w:rsidR="000818D4" w:rsidRPr="00A37EF9" w:rsidRDefault="000818D4" w:rsidP="000818D4">
          <w:r w:rsidRPr="00A37EF9">
            <w:t>There are many expressions in Hosea that point to Jesus: Judah and Israel</w:t>
          </w:r>
          <w:r>
            <w:t xml:space="preserve"> will come together and appoint one</w:t>
          </w:r>
          <w:r w:rsidRPr="00A37EF9">
            <w:t xml:space="preserve"> leader (1:11), </w:t>
          </w:r>
          <w:r w:rsidRPr="008350CB">
            <w:rPr>
              <w:i/>
              <w:iCs/>
            </w:rPr>
            <w:t>"David, their king"</w:t>
          </w:r>
          <w:r w:rsidRPr="00A37EF9">
            <w:t xml:space="preserve"> (3:5), </w:t>
          </w:r>
          <w:r w:rsidRPr="008350CB">
            <w:rPr>
              <w:i/>
              <w:iCs/>
            </w:rPr>
            <w:t xml:space="preserve">"the third day" </w:t>
          </w:r>
          <w:r w:rsidRPr="00A37EF9">
            <w:t xml:space="preserve">(6:2, 1 Cor 15:4), </w:t>
          </w:r>
          <w:r w:rsidRPr="008350CB">
            <w:rPr>
              <w:i/>
              <w:iCs/>
            </w:rPr>
            <w:t xml:space="preserve">"out of Egypt I called my son" </w:t>
          </w:r>
          <w:r w:rsidRPr="00A37EF9">
            <w:t xml:space="preserve">(11:1, Matt 2:15). The name Hosea means "salvation", while Jesus (Yehoshua) means "Yahweh is salvation". In addition, </w:t>
          </w:r>
          <w:r>
            <w:t>"</w:t>
          </w:r>
          <w:r w:rsidRPr="00965F73">
            <w:rPr>
              <w:i/>
            </w:rPr>
            <w:t>Not-my-people</w:t>
          </w:r>
          <w:r>
            <w:t>"</w:t>
          </w:r>
          <w:r w:rsidRPr="00A37EF9">
            <w:t xml:space="preserve"> and </w:t>
          </w:r>
          <w:r w:rsidRPr="00463195">
            <w:rPr>
              <w:i/>
              <w:iCs/>
            </w:rPr>
            <w:t>"Not-loved"</w:t>
          </w:r>
          <w:r w:rsidRPr="00A37EF9">
            <w:t xml:space="preserve"> are used about the salvation of the Gentiles in the NT (e.g.</w:t>
          </w:r>
          <w:r>
            <w:t>,</w:t>
          </w:r>
          <w:r w:rsidRPr="00A37EF9">
            <w:t xml:space="preserve"> Rom 9:26, 1 Pet 2:10). The Gentiles were not God's people but became God's people. They had previously no</w:t>
          </w:r>
          <w:r>
            <w:t>t received</w:t>
          </w:r>
          <w:r w:rsidRPr="00A37EF9">
            <w:t xml:space="preserve"> mercy, but now they have </w:t>
          </w:r>
          <w:r>
            <w:t>received</w:t>
          </w:r>
          <w:r w:rsidRPr="00A37EF9">
            <w:t xml:space="preserve"> mercy.</w:t>
          </w:r>
        </w:p>
        <w:p w14:paraId="5B3D02AF" w14:textId="577CC489" w:rsidR="00626516" w:rsidRDefault="00000000" w:rsidP="000818D4"/>
      </w:sdtContent>
    </w:sdt>
    <w:sectPr w:rsidR="00626516" w:rsidSect="002E6B99">
      <w:footerReference w:type="default" r:id="rId10"/>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A56CC" w14:textId="77777777" w:rsidR="000D2C64" w:rsidRDefault="000D2C64" w:rsidP="002E6B99">
      <w:pPr>
        <w:spacing w:after="0" w:line="240" w:lineRule="auto"/>
      </w:pPr>
      <w:r>
        <w:separator/>
      </w:r>
    </w:p>
  </w:endnote>
  <w:endnote w:type="continuationSeparator" w:id="0">
    <w:p w14:paraId="21D81C7C" w14:textId="77777777" w:rsidR="000D2C64" w:rsidRDefault="000D2C64" w:rsidP="002E6B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Content>
      <w:p w14:paraId="3EE5A89C" w14:textId="6F62F835" w:rsidR="002E6B99" w:rsidRPr="002E6B99" w:rsidRDefault="002E6B99">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lang w:eastAsia="zh-CN"/>
          </w:rPr>
          <w:drawing>
            <wp:inline distT="0" distB="0" distL="0" distR="0" wp14:anchorId="3C061FAC" wp14:editId="51F9E02D">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sidR="006B7FAF">
          <w:rPr>
            <w:rFonts w:ascii="Times New Roman" w:hAnsi="Times New Roman" w:cs="Times New Roman"/>
            <w:b/>
            <w:bCs/>
            <w:noProof/>
            <w:sz w:val="20"/>
            <w:szCs w:val="20"/>
          </w:rPr>
          <w:t>1</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sidR="006B7FAF">
          <w:rPr>
            <w:rFonts w:ascii="Times New Roman" w:hAnsi="Times New Roman" w:cs="Times New Roman"/>
            <w:b/>
            <w:bCs/>
            <w:noProof/>
            <w:sz w:val="20"/>
            <w:szCs w:val="20"/>
          </w:rPr>
          <w:t>1</w:t>
        </w:r>
        <w:r w:rsidRPr="00C514C0">
          <w:rPr>
            <w:rFonts w:ascii="Times New Roman" w:hAnsi="Times New Roman" w:cs="Times New Roman"/>
            <w:b/>
            <w:bCs/>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8C97AB" w14:textId="77777777" w:rsidR="000D2C64" w:rsidRDefault="000D2C64" w:rsidP="002E6B99">
      <w:pPr>
        <w:spacing w:after="0" w:line="240" w:lineRule="auto"/>
      </w:pPr>
      <w:r>
        <w:separator/>
      </w:r>
    </w:p>
  </w:footnote>
  <w:footnote w:type="continuationSeparator" w:id="0">
    <w:p w14:paraId="635B85EB" w14:textId="77777777" w:rsidR="000D2C64" w:rsidRDefault="000D2C64" w:rsidP="002E6B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8E3CE3"/>
    <w:multiLevelType w:val="hybridMultilevel"/>
    <w:tmpl w:val="2CBEBB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4A54F8"/>
    <w:multiLevelType w:val="hybridMultilevel"/>
    <w:tmpl w:val="D1925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FAA1DEC"/>
    <w:multiLevelType w:val="hybridMultilevel"/>
    <w:tmpl w:val="58CAB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9848122">
    <w:abstractNumId w:val="2"/>
  </w:num>
  <w:num w:numId="2" w16cid:durableId="602495888">
    <w:abstractNumId w:val="1"/>
  </w:num>
  <w:num w:numId="3" w16cid:durableId="10489968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MjI2NDc2trAwNbVQ0lEKTi0uzszPAykwqQUAOMVN7ywAAAA="/>
  </w:docVars>
  <w:rsids>
    <w:rsidRoot w:val="002E6B99"/>
    <w:rsid w:val="00020565"/>
    <w:rsid w:val="00075677"/>
    <w:rsid w:val="00075B2C"/>
    <w:rsid w:val="000818D4"/>
    <w:rsid w:val="00096F9B"/>
    <w:rsid w:val="000A6DA6"/>
    <w:rsid w:val="000D2C64"/>
    <w:rsid w:val="001408FE"/>
    <w:rsid w:val="0018236E"/>
    <w:rsid w:val="001A1A22"/>
    <w:rsid w:val="001A728F"/>
    <w:rsid w:val="001C3FDD"/>
    <w:rsid w:val="002030EA"/>
    <w:rsid w:val="00210DD1"/>
    <w:rsid w:val="002228FA"/>
    <w:rsid w:val="00254993"/>
    <w:rsid w:val="00262E79"/>
    <w:rsid w:val="002767B2"/>
    <w:rsid w:val="00280829"/>
    <w:rsid w:val="002B5064"/>
    <w:rsid w:val="002B75BC"/>
    <w:rsid w:val="002E4192"/>
    <w:rsid w:val="002E6B99"/>
    <w:rsid w:val="00313BEA"/>
    <w:rsid w:val="00326A56"/>
    <w:rsid w:val="00343301"/>
    <w:rsid w:val="00404437"/>
    <w:rsid w:val="00463195"/>
    <w:rsid w:val="00473576"/>
    <w:rsid w:val="004A741F"/>
    <w:rsid w:val="004C587C"/>
    <w:rsid w:val="005011AE"/>
    <w:rsid w:val="0054779A"/>
    <w:rsid w:val="00586F4B"/>
    <w:rsid w:val="005C520B"/>
    <w:rsid w:val="005E15FC"/>
    <w:rsid w:val="00626516"/>
    <w:rsid w:val="00644D5C"/>
    <w:rsid w:val="00661ECD"/>
    <w:rsid w:val="00664C59"/>
    <w:rsid w:val="00667DE5"/>
    <w:rsid w:val="00675598"/>
    <w:rsid w:val="006B7FAF"/>
    <w:rsid w:val="00732426"/>
    <w:rsid w:val="00783856"/>
    <w:rsid w:val="00812B69"/>
    <w:rsid w:val="008350CB"/>
    <w:rsid w:val="0083627E"/>
    <w:rsid w:val="008D37BC"/>
    <w:rsid w:val="008F6DE1"/>
    <w:rsid w:val="0092573E"/>
    <w:rsid w:val="00940407"/>
    <w:rsid w:val="00965F73"/>
    <w:rsid w:val="0097046A"/>
    <w:rsid w:val="00974D63"/>
    <w:rsid w:val="009C2B13"/>
    <w:rsid w:val="00A01B47"/>
    <w:rsid w:val="00A27B94"/>
    <w:rsid w:val="00A34645"/>
    <w:rsid w:val="00A47C2D"/>
    <w:rsid w:val="00A84BDE"/>
    <w:rsid w:val="00A97CA5"/>
    <w:rsid w:val="00AA076B"/>
    <w:rsid w:val="00AB165D"/>
    <w:rsid w:val="00AB7A44"/>
    <w:rsid w:val="00AB7F25"/>
    <w:rsid w:val="00B96C83"/>
    <w:rsid w:val="00BC1338"/>
    <w:rsid w:val="00C61CC3"/>
    <w:rsid w:val="00CA2C29"/>
    <w:rsid w:val="00CA63A7"/>
    <w:rsid w:val="00CB105A"/>
    <w:rsid w:val="00CC0A5D"/>
    <w:rsid w:val="00D071C2"/>
    <w:rsid w:val="00D22A85"/>
    <w:rsid w:val="00D3580A"/>
    <w:rsid w:val="00E208D5"/>
    <w:rsid w:val="00E46090"/>
    <w:rsid w:val="00E5221E"/>
    <w:rsid w:val="00E77C76"/>
    <w:rsid w:val="00EA6C78"/>
    <w:rsid w:val="00EB17FC"/>
    <w:rsid w:val="00EC1D29"/>
    <w:rsid w:val="00EF1D45"/>
    <w:rsid w:val="00F941CF"/>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FD445"/>
  <w15:chartTrackingRefBased/>
  <w15:docId w15:val="{C94DFE75-915A-41A7-82D5-67D2A3270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Footer">
    <w:name w:val="footer"/>
    <w:basedOn w:val="Normal"/>
    <w:link w:val="FooterChar"/>
    <w:uiPriority w:val="99"/>
    <w:unhideWhenUsed/>
    <w:rsid w:val="002E6B99"/>
    <w:pPr>
      <w:tabs>
        <w:tab w:val="center" w:pos="4680"/>
        <w:tab w:val="right" w:pos="9360"/>
      </w:tabs>
      <w:spacing w:after="0" w:line="240" w:lineRule="auto"/>
    </w:pPr>
    <w:rPr>
      <w:rFonts w:asciiTheme="minorHAnsi" w:eastAsiaTheme="minorHAnsi" w:hAnsiTheme="minorHAnsi"/>
      <w:sz w:val="22"/>
      <w:lang w:eastAsia="en-US"/>
    </w:rPr>
  </w:style>
  <w:style w:type="character" w:customStyle="1" w:styleId="FooterChar">
    <w:name w:val="Footer Char"/>
    <w:basedOn w:val="DefaultParagraphFont"/>
    <w:link w:val="Footer"/>
    <w:uiPriority w:val="99"/>
    <w:rsid w:val="002E6B99"/>
    <w:rPr>
      <w:rFonts w:eastAsiaTheme="minorHAnsi"/>
      <w:lang w:eastAsia="en-US"/>
    </w:rPr>
  </w:style>
  <w:style w:type="paragraph" w:styleId="Header">
    <w:name w:val="header"/>
    <w:basedOn w:val="Normal"/>
    <w:link w:val="HeaderChar"/>
    <w:uiPriority w:val="99"/>
    <w:unhideWhenUsed/>
    <w:rsid w:val="002E6B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6B99"/>
    <w:rPr>
      <w:rFonts w:ascii="Times New Roman" w:hAnsi="Times New Roman"/>
      <w:sz w:val="24"/>
    </w:rPr>
  </w:style>
  <w:style w:type="paragraph" w:styleId="ListParagraph">
    <w:name w:val="List Paragraph"/>
    <w:basedOn w:val="Normal"/>
    <w:uiPriority w:val="34"/>
    <w:qFormat/>
    <w:rsid w:val="00AB7F25"/>
    <w:pPr>
      <w:ind w:left="720"/>
      <w:contextualSpacing/>
    </w:pPr>
    <w:rPr>
      <w:lang w:val="en"/>
    </w:rPr>
  </w:style>
  <w:style w:type="character" w:styleId="CommentReference">
    <w:name w:val="annotation reference"/>
    <w:basedOn w:val="DefaultParagraphFont"/>
    <w:uiPriority w:val="99"/>
    <w:semiHidden/>
    <w:unhideWhenUsed/>
    <w:rsid w:val="006B7FAF"/>
    <w:rPr>
      <w:sz w:val="16"/>
      <w:szCs w:val="16"/>
    </w:rPr>
  </w:style>
  <w:style w:type="paragraph" w:styleId="CommentText">
    <w:name w:val="annotation text"/>
    <w:basedOn w:val="Normal"/>
    <w:link w:val="CommentTextChar"/>
    <w:uiPriority w:val="99"/>
    <w:semiHidden/>
    <w:unhideWhenUsed/>
    <w:rsid w:val="006B7FAF"/>
    <w:pPr>
      <w:spacing w:line="240" w:lineRule="auto"/>
    </w:pPr>
    <w:rPr>
      <w:sz w:val="20"/>
      <w:szCs w:val="20"/>
    </w:rPr>
  </w:style>
  <w:style w:type="character" w:customStyle="1" w:styleId="CommentTextChar">
    <w:name w:val="Comment Text Char"/>
    <w:basedOn w:val="DefaultParagraphFont"/>
    <w:link w:val="CommentText"/>
    <w:uiPriority w:val="99"/>
    <w:semiHidden/>
    <w:rsid w:val="006B7FA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6B7FAF"/>
    <w:rPr>
      <w:b/>
      <w:bCs/>
    </w:rPr>
  </w:style>
  <w:style w:type="character" w:customStyle="1" w:styleId="CommentSubjectChar">
    <w:name w:val="Comment Subject Char"/>
    <w:basedOn w:val="CommentTextChar"/>
    <w:link w:val="CommentSubject"/>
    <w:uiPriority w:val="99"/>
    <w:semiHidden/>
    <w:rsid w:val="006B7FAF"/>
    <w:rPr>
      <w:rFonts w:ascii="Times New Roman" w:hAnsi="Times New Roman"/>
      <w:b/>
      <w:bCs/>
      <w:sz w:val="20"/>
      <w:szCs w:val="20"/>
    </w:rPr>
  </w:style>
  <w:style w:type="paragraph" w:styleId="Revision">
    <w:name w:val="Revision"/>
    <w:hidden/>
    <w:uiPriority w:val="99"/>
    <w:semiHidden/>
    <w:rsid w:val="006B7FAF"/>
    <w:pPr>
      <w:spacing w:after="0" w:line="240" w:lineRule="auto"/>
    </w:pPr>
    <w:rPr>
      <w:rFonts w:ascii="Times New Roman" w:hAnsi="Times New Roman"/>
      <w:sz w:val="24"/>
    </w:rPr>
  </w:style>
  <w:style w:type="paragraph" w:styleId="BalloonText">
    <w:name w:val="Balloon Text"/>
    <w:basedOn w:val="Normal"/>
    <w:link w:val="BalloonTextChar"/>
    <w:uiPriority w:val="99"/>
    <w:semiHidden/>
    <w:unhideWhenUsed/>
    <w:rsid w:val="006B7F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7FA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2</Pages>
  <Words>244</Words>
  <Characters>139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12</cp:revision>
  <dcterms:created xsi:type="dcterms:W3CDTF">2023-02-07T07:00:00Z</dcterms:created>
  <dcterms:modified xsi:type="dcterms:W3CDTF">2023-03-20T07:20:00Z</dcterms:modified>
</cp:coreProperties>
</file>